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DF96F8" w14:textId="247712BB" w:rsidR="00113D74" w:rsidRPr="00B70B65" w:rsidRDefault="00B70B65">
      <w:pPr>
        <w:rPr>
          <w:rFonts w:ascii="Lato" w:hAnsi="Lato"/>
          <w:color w:val="2F5496"/>
        </w:rPr>
      </w:pPr>
      <w:r w:rsidRPr="00B70B65">
        <w:rPr>
          <w:rFonts w:ascii="Lato" w:hAnsi="Lato"/>
          <w:color w:val="2F5496"/>
          <w:sz w:val="32"/>
          <w:szCs w:val="32"/>
        </w:rPr>
        <w:t xml:space="preserve">Lesson </w:t>
      </w:r>
      <w:r w:rsidR="00AD4762">
        <w:rPr>
          <w:rFonts w:ascii="Lato" w:hAnsi="Lato"/>
          <w:color w:val="2F5496"/>
          <w:sz w:val="32"/>
          <w:szCs w:val="32"/>
        </w:rPr>
        <w:t>1</w:t>
      </w:r>
      <w:r w:rsidRPr="00B70B65">
        <w:rPr>
          <w:rFonts w:ascii="Lato" w:hAnsi="Lato"/>
          <w:color w:val="2F5496"/>
          <w:sz w:val="32"/>
          <w:szCs w:val="32"/>
        </w:rPr>
        <w:t xml:space="preserve"> – </w:t>
      </w:r>
      <w:r w:rsidR="00113D74" w:rsidRPr="00B70B65">
        <w:rPr>
          <w:rFonts w:ascii="Lato" w:hAnsi="Lato"/>
          <w:color w:val="2F5496"/>
          <w:sz w:val="32"/>
          <w:szCs w:val="32"/>
        </w:rPr>
        <w:t>First App</w:t>
      </w:r>
      <w:r w:rsidRPr="00B70B65">
        <w:rPr>
          <w:rFonts w:ascii="Lato" w:hAnsi="Lato"/>
          <w:color w:val="2F5496"/>
          <w:sz w:val="32"/>
          <w:szCs w:val="32"/>
        </w:rPr>
        <w:t>:</w:t>
      </w:r>
      <w:r w:rsidR="00113D74" w:rsidRPr="00B70B65">
        <w:rPr>
          <w:rFonts w:ascii="Lato" w:hAnsi="Lato"/>
          <w:color w:val="2F5496"/>
          <w:sz w:val="32"/>
          <w:szCs w:val="32"/>
        </w:rPr>
        <w:t xml:space="preserve"> Scrolling Name Badge</w:t>
      </w:r>
    </w:p>
    <w:p w14:paraId="49AF678F" w14:textId="0DF04D0F" w:rsidR="00113D74" w:rsidRPr="00113D74" w:rsidRDefault="00113D74" w:rsidP="00113D74">
      <w:pPr>
        <w:pStyle w:val="ListParagraph"/>
        <w:numPr>
          <w:ilvl w:val="0"/>
          <w:numId w:val="3"/>
        </w:numPr>
        <w:rPr>
          <w:rFonts w:ascii="Lato" w:hAnsi="Lato"/>
          <w:bCs/>
        </w:rPr>
      </w:pPr>
      <w:r w:rsidRPr="00113D74">
        <w:rPr>
          <w:rFonts w:ascii="Lato" w:hAnsi="Lato"/>
          <w:bCs/>
        </w:rPr>
        <w:t xml:space="preserve">Go to </w:t>
      </w:r>
      <w:hyperlink r:id="rId8" w:history="1">
        <w:r w:rsidRPr="00E71BAB">
          <w:rPr>
            <w:rStyle w:val="Hyperlink"/>
            <w:rFonts w:ascii="Lato" w:hAnsi="Lato"/>
            <w:bCs/>
          </w:rPr>
          <w:t>https://makecode.microbit.org/</w:t>
        </w:r>
      </w:hyperlink>
    </w:p>
    <w:p w14:paraId="6924AD04" w14:textId="77777777" w:rsidR="00113D74" w:rsidRDefault="00113D74" w:rsidP="00113D74">
      <w:pPr>
        <w:pStyle w:val="ListParagraph"/>
        <w:numPr>
          <w:ilvl w:val="0"/>
          <w:numId w:val="3"/>
        </w:numPr>
        <w:rPr>
          <w:rFonts w:ascii="Lato" w:hAnsi="Lato"/>
          <w:bCs/>
        </w:rPr>
      </w:pPr>
      <w:r w:rsidRPr="00113D74">
        <w:rPr>
          <w:noProof/>
        </w:rPr>
        <w:drawing>
          <wp:anchor distT="0" distB="0" distL="114300" distR="114300" simplePos="0" relativeHeight="251667456" behindDoc="1" locked="0" layoutInCell="1" allowOverlap="1" wp14:anchorId="1ADE2630" wp14:editId="576BB695">
            <wp:simplePos x="0" y="0"/>
            <wp:positionH relativeFrom="column">
              <wp:posOffset>323850</wp:posOffset>
            </wp:positionH>
            <wp:positionV relativeFrom="paragraph">
              <wp:posOffset>297180</wp:posOffset>
            </wp:positionV>
            <wp:extent cx="2223135" cy="2182495"/>
            <wp:effectExtent l="0" t="0" r="5715" b="8255"/>
            <wp:wrapTopAndBottom/>
            <wp:docPr id="5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DB210128-138F-4A56-BB99-3EF3FA871C8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DB210128-138F-4A56-BB99-3EF3FA871C8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23135" cy="21824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13D74">
        <w:rPr>
          <w:rFonts w:ascii="Lato" w:hAnsi="Lato"/>
          <w:bCs/>
        </w:rPr>
        <w:t xml:space="preserve">Click on </w:t>
      </w:r>
      <w:r w:rsidRPr="00E71BAB">
        <w:rPr>
          <w:rFonts w:ascii="Lato" w:hAnsi="Lato"/>
          <w:b/>
        </w:rPr>
        <w:t>Basic</w:t>
      </w:r>
      <w:r w:rsidRPr="00113D74">
        <w:rPr>
          <w:rFonts w:ascii="Lato" w:hAnsi="Lato"/>
          <w:bCs/>
        </w:rPr>
        <w:t xml:space="preserve"> and drag the </w:t>
      </w:r>
      <w:r w:rsidRPr="00E71BAB">
        <w:rPr>
          <w:rFonts w:ascii="Lato" w:hAnsi="Lato"/>
          <w:b/>
          <w:i/>
          <w:iCs/>
        </w:rPr>
        <w:t>show string</w:t>
      </w:r>
      <w:r w:rsidRPr="00113D74">
        <w:rPr>
          <w:rFonts w:ascii="Lato" w:hAnsi="Lato"/>
          <w:bCs/>
        </w:rPr>
        <w:t xml:space="preserve"> </w:t>
      </w:r>
      <w:r w:rsidRPr="00047084">
        <w:rPr>
          <w:rFonts w:ascii="Lato" w:hAnsi="Lato"/>
          <w:b/>
        </w:rPr>
        <w:t>block</w:t>
      </w:r>
    </w:p>
    <w:p w14:paraId="3F0E6B03" w14:textId="77777777" w:rsidR="00113D74" w:rsidRPr="00113D74" w:rsidRDefault="00113D74" w:rsidP="00113D74">
      <w:pPr>
        <w:pStyle w:val="ListParagraph"/>
        <w:rPr>
          <w:rFonts w:ascii="Lato" w:hAnsi="Lato"/>
          <w:bCs/>
        </w:rPr>
      </w:pPr>
    </w:p>
    <w:p w14:paraId="272C35E5" w14:textId="428B5D4E" w:rsidR="00113D74" w:rsidRDefault="00113D74" w:rsidP="00113D74">
      <w:pPr>
        <w:pStyle w:val="ListParagraph"/>
        <w:numPr>
          <w:ilvl w:val="0"/>
          <w:numId w:val="3"/>
        </w:numPr>
        <w:rPr>
          <w:rFonts w:ascii="Lato" w:hAnsi="Lato"/>
          <w:bCs/>
        </w:rPr>
      </w:pPr>
      <w:r w:rsidRPr="00113D74">
        <w:rPr>
          <w:rFonts w:ascii="Lato" w:hAnsi="Lato"/>
          <w:bCs/>
        </w:rPr>
        <w:t xml:space="preserve">Change the test </w:t>
      </w:r>
      <w:r w:rsidR="00047084" w:rsidRPr="00047084">
        <w:rPr>
          <w:rFonts w:ascii="Lato" w:hAnsi="Lato"/>
          <w:b/>
          <w:color w:val="002B49"/>
        </w:rPr>
        <w:t>string</w:t>
      </w:r>
      <w:r w:rsidR="00047084" w:rsidRPr="00047084">
        <w:rPr>
          <w:rFonts w:ascii="Lato" w:hAnsi="Lato"/>
          <w:bCs/>
          <w:color w:val="2F5496"/>
        </w:rPr>
        <w:t xml:space="preserve"> </w:t>
      </w:r>
      <w:r w:rsidRPr="00113D74">
        <w:rPr>
          <w:rFonts w:ascii="Lato" w:hAnsi="Lato"/>
          <w:bCs/>
        </w:rPr>
        <w:t>to your name by double clicking</w:t>
      </w:r>
    </w:p>
    <w:p w14:paraId="084DBCAC" w14:textId="77777777" w:rsidR="002C671E" w:rsidRPr="002C671E" w:rsidRDefault="002C671E" w:rsidP="002C671E">
      <w:pPr>
        <w:pStyle w:val="ListParagraph"/>
        <w:rPr>
          <w:rFonts w:ascii="Lato" w:hAnsi="Lato"/>
          <w:bCs/>
        </w:rPr>
      </w:pPr>
    </w:p>
    <w:p w14:paraId="3BDF8067" w14:textId="0B0AC196" w:rsidR="002C671E" w:rsidRPr="002C671E" w:rsidRDefault="002C671E" w:rsidP="002C671E">
      <w:pPr>
        <w:rPr>
          <w:rFonts w:ascii="Lato" w:hAnsi="Lato"/>
          <w:bCs/>
        </w:rPr>
      </w:pPr>
      <w:r w:rsidRPr="002C671E">
        <w:rPr>
          <w:rFonts w:ascii="Lato" w:hAnsi="Lato"/>
          <w:bCs/>
        </w:rPr>
        <w:drawing>
          <wp:inline distT="0" distB="0" distL="0" distR="0" wp14:anchorId="36B1529D" wp14:editId="0BAD6106">
            <wp:extent cx="2162175" cy="1083015"/>
            <wp:effectExtent l="0" t="0" r="0" b="3175"/>
            <wp:docPr id="1711792304" name="Picture 1" descr="A screenshot of a cha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1792304" name="Picture 1" descr="A screenshot of a cha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66403" cy="1085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1C69EE" w14:textId="5AE57AFA" w:rsidR="00113D74" w:rsidRPr="002C671E" w:rsidRDefault="00113D74" w:rsidP="002C671E">
      <w:pPr>
        <w:pStyle w:val="ListParagraph"/>
        <w:numPr>
          <w:ilvl w:val="0"/>
          <w:numId w:val="3"/>
        </w:numPr>
        <w:rPr>
          <w:rFonts w:ascii="Lato" w:hAnsi="Lato"/>
          <w:bCs/>
        </w:rPr>
      </w:pPr>
      <w:r w:rsidRPr="002C671E">
        <w:rPr>
          <w:rFonts w:ascii="Lato" w:hAnsi="Lato"/>
          <w:bCs/>
        </w:rPr>
        <w:t>Check it works in the simulator</w:t>
      </w:r>
    </w:p>
    <w:p w14:paraId="6B18C432" w14:textId="77777777" w:rsidR="00113D74" w:rsidRDefault="00113D74" w:rsidP="00113D74">
      <w:pPr>
        <w:pStyle w:val="ListParagraph"/>
        <w:numPr>
          <w:ilvl w:val="0"/>
          <w:numId w:val="3"/>
        </w:numPr>
        <w:rPr>
          <w:rFonts w:ascii="Lato" w:hAnsi="Lato"/>
          <w:bCs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0DE99195" wp14:editId="0C5DB149">
            <wp:simplePos x="0" y="0"/>
            <wp:positionH relativeFrom="column">
              <wp:posOffset>247650</wp:posOffset>
            </wp:positionH>
            <wp:positionV relativeFrom="paragraph">
              <wp:posOffset>295275</wp:posOffset>
            </wp:positionV>
            <wp:extent cx="2828925" cy="600075"/>
            <wp:effectExtent l="0" t="0" r="9525" b="9525"/>
            <wp:wrapTopAndBottom/>
            <wp:docPr id="7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2167A3D6-4A27-43C4-9FF1-C4F4B19645E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2167A3D6-4A27-43C4-9FF1-C4F4B19645E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28925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13D74">
        <w:rPr>
          <w:rFonts w:ascii="Lato" w:hAnsi="Lato"/>
          <w:bCs/>
        </w:rPr>
        <w:t>Give the file a name</w:t>
      </w:r>
    </w:p>
    <w:p w14:paraId="302BB238" w14:textId="77777777" w:rsidR="00113D74" w:rsidRPr="00113D74" w:rsidRDefault="00113D74" w:rsidP="00113D74">
      <w:pPr>
        <w:pStyle w:val="ListParagraph"/>
        <w:rPr>
          <w:rFonts w:ascii="Lato" w:hAnsi="Lato"/>
          <w:bCs/>
        </w:rPr>
      </w:pPr>
    </w:p>
    <w:p w14:paraId="1760D228" w14:textId="5219F7DB" w:rsidR="00113D74" w:rsidRDefault="00113D74" w:rsidP="00113D74">
      <w:pPr>
        <w:pStyle w:val="ListParagraph"/>
        <w:numPr>
          <w:ilvl w:val="0"/>
          <w:numId w:val="3"/>
        </w:numPr>
        <w:rPr>
          <w:rFonts w:ascii="Lato" w:hAnsi="Lato"/>
          <w:bCs/>
        </w:rPr>
      </w:pPr>
      <w:r w:rsidRPr="00113D74">
        <w:rPr>
          <w:rFonts w:ascii="Lato" w:hAnsi="Lato"/>
          <w:bCs/>
        </w:rPr>
        <w:t xml:space="preserve">Make sure your </w:t>
      </w:r>
      <w:proofErr w:type="spellStart"/>
      <w:r w:rsidRPr="00047084">
        <w:rPr>
          <w:rFonts w:ascii="Lato" w:hAnsi="Lato"/>
          <w:b/>
          <w:color w:val="002B49"/>
        </w:rPr>
        <w:t>micro:bit</w:t>
      </w:r>
      <w:proofErr w:type="spellEnd"/>
      <w:r w:rsidRPr="00047084">
        <w:rPr>
          <w:rFonts w:ascii="Lato" w:hAnsi="Lato"/>
          <w:bCs/>
          <w:color w:val="002B49"/>
        </w:rPr>
        <w:t xml:space="preserve"> </w:t>
      </w:r>
      <w:r w:rsidRPr="00113D74">
        <w:rPr>
          <w:rFonts w:ascii="Lato" w:hAnsi="Lato"/>
          <w:bCs/>
        </w:rPr>
        <w:t xml:space="preserve">is plugged into a </w:t>
      </w:r>
      <w:r w:rsidR="00E71BAB" w:rsidRPr="00113D74">
        <w:rPr>
          <w:rFonts w:ascii="Lato" w:hAnsi="Lato"/>
          <w:bCs/>
        </w:rPr>
        <w:t>USB</w:t>
      </w:r>
      <w:r w:rsidRPr="00113D74">
        <w:rPr>
          <w:rFonts w:ascii="Lato" w:hAnsi="Lato"/>
          <w:bCs/>
        </w:rPr>
        <w:t xml:space="preserve"> port</w:t>
      </w:r>
    </w:p>
    <w:p w14:paraId="786B0AC4" w14:textId="77777777" w:rsidR="00113D74" w:rsidRPr="00113D74" w:rsidRDefault="00113D74" w:rsidP="00113D74">
      <w:pPr>
        <w:pStyle w:val="ListParagraph"/>
        <w:rPr>
          <w:rFonts w:ascii="Lato" w:hAnsi="Lato"/>
          <w:bCs/>
        </w:rPr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6B8E90D4" wp14:editId="575716A4">
            <wp:simplePos x="0" y="0"/>
            <wp:positionH relativeFrom="column">
              <wp:posOffset>352425</wp:posOffset>
            </wp:positionH>
            <wp:positionV relativeFrom="paragraph">
              <wp:posOffset>85725</wp:posOffset>
            </wp:positionV>
            <wp:extent cx="2009526" cy="1395223"/>
            <wp:effectExtent l="0" t="0" r="0" b="0"/>
            <wp:wrapTopAndBottom/>
            <wp:docPr id="9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1B82175C-202C-4394-89D0-19B67833C63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1B82175C-202C-4394-89D0-19B67833C63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09526" cy="139522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D88F0EC" w14:textId="77777777" w:rsidR="00113D74" w:rsidRPr="00113D74" w:rsidRDefault="00113D74" w:rsidP="00113D74">
      <w:pPr>
        <w:pStyle w:val="ListParagraph"/>
        <w:rPr>
          <w:rFonts w:ascii="Lato" w:hAnsi="Lato"/>
          <w:bCs/>
        </w:rPr>
      </w:pPr>
    </w:p>
    <w:p w14:paraId="498F60FB" w14:textId="7840257A" w:rsidR="00113D74" w:rsidRDefault="00113D74" w:rsidP="00113D74">
      <w:pPr>
        <w:pStyle w:val="ListParagraph"/>
        <w:numPr>
          <w:ilvl w:val="0"/>
          <w:numId w:val="3"/>
        </w:numPr>
        <w:rPr>
          <w:rFonts w:ascii="Lato" w:hAnsi="Lato"/>
          <w:bCs/>
        </w:rPr>
      </w:pPr>
      <w:r w:rsidRPr="00B70B65">
        <w:rPr>
          <w:rFonts w:ascii="Lato" w:hAnsi="Lato"/>
          <w:b/>
        </w:rPr>
        <w:t>Download</w:t>
      </w:r>
      <w:r w:rsidRPr="00113D74">
        <w:rPr>
          <w:rFonts w:ascii="Lato" w:hAnsi="Lato"/>
          <w:bCs/>
        </w:rPr>
        <w:t xml:space="preserve"> and </w:t>
      </w:r>
      <w:r w:rsidR="00E71BAB" w:rsidRPr="00047084">
        <w:rPr>
          <w:rFonts w:ascii="Lato" w:hAnsi="Lato"/>
          <w:b/>
          <w:color w:val="002B49"/>
        </w:rPr>
        <w:t>f</w:t>
      </w:r>
      <w:r w:rsidRPr="00047084">
        <w:rPr>
          <w:rFonts w:ascii="Lato" w:hAnsi="Lato"/>
          <w:b/>
          <w:color w:val="002B49"/>
        </w:rPr>
        <w:t>lash</w:t>
      </w:r>
    </w:p>
    <w:p w14:paraId="1C884F75" w14:textId="77777777" w:rsidR="00113D74" w:rsidRDefault="00113D74" w:rsidP="00113D74">
      <w:pPr>
        <w:pStyle w:val="ListParagraph"/>
        <w:rPr>
          <w:rFonts w:ascii="Lato" w:hAnsi="Lato"/>
          <w:bCs/>
        </w:rPr>
      </w:pPr>
    </w:p>
    <w:p w14:paraId="345CFFEA" w14:textId="77777777" w:rsidR="00113D74" w:rsidRDefault="00113D74" w:rsidP="00113D74">
      <w:pPr>
        <w:pStyle w:val="ListParagraph"/>
        <w:rPr>
          <w:rFonts w:ascii="Lato" w:hAnsi="Lato"/>
          <w:bCs/>
        </w:rPr>
      </w:pPr>
      <w:r>
        <w:rPr>
          <w:rFonts w:ascii="Lato" w:hAnsi="Lato"/>
          <w:bCs/>
          <w:noProof/>
        </w:rPr>
        <w:drawing>
          <wp:inline distT="0" distB="0" distL="0" distR="0" wp14:anchorId="2B9AA498" wp14:editId="41B7D35F">
            <wp:extent cx="3286125" cy="603250"/>
            <wp:effectExtent l="0" t="0" r="9525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6032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ED287A0" w14:textId="77777777" w:rsidR="006537FD" w:rsidRDefault="006537FD" w:rsidP="00113D74"/>
    <w:p w14:paraId="1DA9FA3E" w14:textId="11E75E36" w:rsidR="006537FD" w:rsidRDefault="006537FD" w:rsidP="00113D74">
      <w:r>
        <w:rPr>
          <w:noProof/>
        </w:rPr>
        <w:drawing>
          <wp:anchor distT="0" distB="0" distL="114300" distR="114300" simplePos="0" relativeHeight="251665408" behindDoc="0" locked="0" layoutInCell="1" allowOverlap="1" wp14:anchorId="135260B4" wp14:editId="3F0F78AF">
            <wp:simplePos x="0" y="0"/>
            <wp:positionH relativeFrom="column">
              <wp:posOffset>-64770</wp:posOffset>
            </wp:positionH>
            <wp:positionV relativeFrom="paragraph">
              <wp:posOffset>1246505</wp:posOffset>
            </wp:positionV>
            <wp:extent cx="2590800" cy="1181100"/>
            <wp:effectExtent l="0" t="0" r="0" b="0"/>
            <wp:wrapNone/>
            <wp:docPr id="11" name="Picture 10">
              <a:extLst xmlns:a="http://schemas.openxmlformats.org/drawingml/2006/main">
                <a:ext uri="{FF2B5EF4-FFF2-40B4-BE49-F238E27FC236}">
                  <a16:creationId xmlns:a16="http://schemas.microsoft.com/office/drawing/2014/main" id="{F3B73208-F8B6-4B4C-BE2D-5701D984446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id="{F3B73208-F8B6-4B4C-BE2D-5701D984446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90800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CF1CC68" w14:textId="6CED30DF" w:rsidR="006537FD" w:rsidRPr="006537FD" w:rsidRDefault="006537FD" w:rsidP="006537FD"/>
    <w:p w14:paraId="033B67E2" w14:textId="2051B6FD" w:rsidR="006537FD" w:rsidRPr="006537FD" w:rsidRDefault="006537FD" w:rsidP="006537FD"/>
    <w:p w14:paraId="190D0220" w14:textId="07E01C94" w:rsidR="006537FD" w:rsidRPr="006537FD" w:rsidRDefault="006537FD" w:rsidP="006537FD"/>
    <w:p w14:paraId="231741DF" w14:textId="4096FF26" w:rsidR="006537FD" w:rsidRPr="006537FD" w:rsidRDefault="006537FD" w:rsidP="006537FD"/>
    <w:p w14:paraId="4E46D3FD" w14:textId="7415E8FF" w:rsidR="006537FD" w:rsidRPr="006537FD" w:rsidRDefault="00B70B65" w:rsidP="006537FD">
      <w:r>
        <w:rPr>
          <w:noProof/>
        </w:rPr>
        <w:drawing>
          <wp:anchor distT="0" distB="0" distL="114300" distR="114300" simplePos="0" relativeHeight="251664384" behindDoc="0" locked="0" layoutInCell="1" allowOverlap="1" wp14:anchorId="6D870036" wp14:editId="0798855D">
            <wp:simplePos x="0" y="0"/>
            <wp:positionH relativeFrom="margin">
              <wp:align>left</wp:align>
            </wp:positionH>
            <wp:positionV relativeFrom="paragraph">
              <wp:posOffset>193040</wp:posOffset>
            </wp:positionV>
            <wp:extent cx="6566076" cy="731844"/>
            <wp:effectExtent l="0" t="0" r="6350" b="0"/>
            <wp:wrapNone/>
            <wp:docPr id="10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3AA94F75-B679-49B8-879C-F863DBDC780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3AA94F75-B679-49B8-879C-F863DBDC780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566076" cy="7318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E3F71CC" w14:textId="77777777" w:rsidR="006537FD" w:rsidRPr="006537FD" w:rsidRDefault="006537FD" w:rsidP="006537FD"/>
    <w:p w14:paraId="32FD4D44" w14:textId="77777777" w:rsidR="006537FD" w:rsidRPr="006537FD" w:rsidRDefault="006537FD" w:rsidP="006537FD"/>
    <w:p w14:paraId="3A89FF59" w14:textId="77777777" w:rsidR="006537FD" w:rsidRDefault="006537FD" w:rsidP="006537FD"/>
    <w:p w14:paraId="5B15C469" w14:textId="77777777" w:rsidR="006537FD" w:rsidRPr="00113D74" w:rsidRDefault="006537FD" w:rsidP="006537FD">
      <w:pPr>
        <w:pStyle w:val="ListParagraph"/>
        <w:rPr>
          <w:rFonts w:ascii="Lato" w:hAnsi="Lato"/>
          <w:bCs/>
        </w:rPr>
      </w:pPr>
    </w:p>
    <w:p w14:paraId="6D1CCA22" w14:textId="7ACDBC25" w:rsidR="006537FD" w:rsidRPr="006537FD" w:rsidRDefault="006537FD" w:rsidP="006537FD">
      <w:pPr>
        <w:pStyle w:val="ListParagraph"/>
        <w:numPr>
          <w:ilvl w:val="0"/>
          <w:numId w:val="3"/>
        </w:numPr>
        <w:rPr>
          <w:rFonts w:ascii="Lato" w:hAnsi="Lato"/>
          <w:bCs/>
        </w:rPr>
      </w:pPr>
      <w:r w:rsidRPr="006537FD">
        <w:rPr>
          <w:rFonts w:ascii="Lato" w:hAnsi="Lato"/>
          <w:bCs/>
        </w:rPr>
        <w:t xml:space="preserve">The program will now run on the </w:t>
      </w:r>
      <w:proofErr w:type="spellStart"/>
      <w:r w:rsidR="00E71BAB">
        <w:rPr>
          <w:rFonts w:ascii="Lato" w:hAnsi="Lato"/>
          <w:bCs/>
        </w:rPr>
        <w:t>m</w:t>
      </w:r>
      <w:r w:rsidRPr="006537FD">
        <w:rPr>
          <w:rFonts w:ascii="Lato" w:hAnsi="Lato"/>
          <w:bCs/>
        </w:rPr>
        <w:t>icro:bit</w:t>
      </w:r>
      <w:proofErr w:type="spellEnd"/>
    </w:p>
    <w:p w14:paraId="048359F7" w14:textId="77777777" w:rsidR="00113D74" w:rsidRPr="006537FD" w:rsidRDefault="00113D74" w:rsidP="006537FD"/>
    <w:sectPr w:rsidR="00113D74" w:rsidRPr="006537FD" w:rsidSect="00113D74">
      <w:headerReference w:type="default" r:id="rId16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DD50229" w14:textId="77777777" w:rsidR="006B6D08" w:rsidRDefault="006B6D08" w:rsidP="00113D74">
      <w:pPr>
        <w:spacing w:after="0" w:line="240" w:lineRule="auto"/>
      </w:pPr>
      <w:r>
        <w:separator/>
      </w:r>
    </w:p>
  </w:endnote>
  <w:endnote w:type="continuationSeparator" w:id="0">
    <w:p w14:paraId="1FC0DCED" w14:textId="77777777" w:rsidR="006B6D08" w:rsidRDefault="006B6D08" w:rsidP="00113D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DB482C" w14:textId="77777777" w:rsidR="006B6D08" w:rsidRDefault="006B6D08" w:rsidP="00113D74">
      <w:pPr>
        <w:spacing w:after="0" w:line="240" w:lineRule="auto"/>
      </w:pPr>
      <w:r>
        <w:separator/>
      </w:r>
    </w:p>
  </w:footnote>
  <w:footnote w:type="continuationSeparator" w:id="0">
    <w:p w14:paraId="5B6C891D" w14:textId="77777777" w:rsidR="006B6D08" w:rsidRDefault="006B6D08" w:rsidP="00113D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D6ADED" w14:textId="77777777" w:rsidR="00113D74" w:rsidRDefault="00113D74" w:rsidP="00113D74">
    <w:pPr>
      <w:pStyle w:val="Header"/>
      <w:jc w:val="right"/>
    </w:pPr>
    <w:r>
      <w:rPr>
        <w:noProof/>
      </w:rPr>
      <w:drawing>
        <wp:inline distT="0" distB="0" distL="0" distR="0" wp14:anchorId="3EF3C176" wp14:editId="4434CE22">
          <wp:extent cx="2780030" cy="402590"/>
          <wp:effectExtent l="0" t="0" r="127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80030" cy="4025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291086"/>
    <w:multiLevelType w:val="hybridMultilevel"/>
    <w:tmpl w:val="0BDC6C30"/>
    <w:lvl w:ilvl="0" w:tplc="D6589A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A4C9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4B6B4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DF871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A04F9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EDEFB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35052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2464F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4124F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172417A"/>
    <w:multiLevelType w:val="hybridMultilevel"/>
    <w:tmpl w:val="ECF2915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0A5EA7"/>
    <w:multiLevelType w:val="hybridMultilevel"/>
    <w:tmpl w:val="4D1ECA7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DB79E1"/>
    <w:multiLevelType w:val="hybridMultilevel"/>
    <w:tmpl w:val="080E4B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1219932">
    <w:abstractNumId w:val="0"/>
  </w:num>
  <w:num w:numId="2" w16cid:durableId="2004694465">
    <w:abstractNumId w:val="3"/>
  </w:num>
  <w:num w:numId="3" w16cid:durableId="1471902701">
    <w:abstractNumId w:val="1"/>
  </w:num>
  <w:num w:numId="4" w16cid:durableId="13377341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0NTGxtDAwMzc0MzRW0lEKTi0uzszPAykwrAUAlsL87iwAAAA="/>
  </w:docVars>
  <w:rsids>
    <w:rsidRoot w:val="00113D74"/>
    <w:rsid w:val="00047084"/>
    <w:rsid w:val="00113D74"/>
    <w:rsid w:val="002C671E"/>
    <w:rsid w:val="006537FD"/>
    <w:rsid w:val="006B6D08"/>
    <w:rsid w:val="00820CAF"/>
    <w:rsid w:val="00AD4762"/>
    <w:rsid w:val="00B46624"/>
    <w:rsid w:val="00B70B65"/>
    <w:rsid w:val="00C23D0D"/>
    <w:rsid w:val="00E71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455CC2E8"/>
  <w15:chartTrackingRefBased/>
  <w15:docId w15:val="{169F8972-3CA3-453E-8BF7-D8B1170D75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3D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D74"/>
  </w:style>
  <w:style w:type="paragraph" w:styleId="Footer">
    <w:name w:val="footer"/>
    <w:basedOn w:val="Normal"/>
    <w:link w:val="FooterChar"/>
    <w:uiPriority w:val="99"/>
    <w:unhideWhenUsed/>
    <w:rsid w:val="00113D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3D74"/>
  </w:style>
  <w:style w:type="character" w:styleId="Hyperlink">
    <w:name w:val="Hyperlink"/>
    <w:basedOn w:val="DefaultParagraphFont"/>
    <w:uiPriority w:val="99"/>
    <w:unhideWhenUsed/>
    <w:rsid w:val="00113D7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3D7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13D7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1689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75430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kecode.microbit.org/" TargetMode="Externa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0CE193-58A1-4B73-854E-A493A6F358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</TotalTime>
  <Pages>2</Pages>
  <Words>62</Words>
  <Characters>3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ian Burrin</dc:creator>
  <cp:keywords/>
  <dc:description/>
  <cp:lastModifiedBy>Gareth Edgell</cp:lastModifiedBy>
  <cp:revision>6</cp:revision>
  <dcterms:created xsi:type="dcterms:W3CDTF">2019-01-02T14:47:00Z</dcterms:created>
  <dcterms:modified xsi:type="dcterms:W3CDTF">2024-11-03T10:57:00Z</dcterms:modified>
</cp:coreProperties>
</file>